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E4D86" w14:textId="3369BB51" w:rsidR="00924A54" w:rsidRDefault="00420A5E" w:rsidP="008C6883">
      <w:pPr>
        <w:spacing w:after="0" w:line="240" w:lineRule="auto"/>
        <w:jc w:val="center"/>
        <w:rPr>
          <w:rFonts w:ascii="Garamond" w:hAnsi="Garamond" w:cs="Times New Roman"/>
          <w:b/>
          <w:bCs/>
          <w:sz w:val="36"/>
          <w:szCs w:val="36"/>
        </w:rPr>
      </w:pPr>
      <w:r w:rsidRPr="004E3134">
        <w:rPr>
          <w:rFonts w:ascii="Garamond" w:hAnsi="Garamond" w:cs="Times New Roman"/>
          <w:b/>
          <w:bCs/>
          <w:sz w:val="36"/>
          <w:szCs w:val="36"/>
        </w:rPr>
        <w:t>Mitchell Arndt</w:t>
      </w:r>
    </w:p>
    <w:p w14:paraId="36FB94FD" w14:textId="046A2FFE" w:rsidR="00CB5BBB" w:rsidRPr="004E3134" w:rsidRDefault="00CB5BBB" w:rsidP="008C6883">
      <w:pPr>
        <w:spacing w:after="0" w:line="240" w:lineRule="auto"/>
        <w:jc w:val="center"/>
        <w:rPr>
          <w:rFonts w:ascii="Garamond" w:hAnsi="Garamond" w:cs="Times New Roman"/>
        </w:rPr>
      </w:pPr>
      <w:r w:rsidRPr="004E3134">
        <w:rPr>
          <w:rFonts w:ascii="Garamond" w:hAnsi="Garamond" w:cs="Times New Roman"/>
        </w:rPr>
        <w:t>310</w:t>
      </w:r>
      <w:r w:rsidR="007529BE">
        <w:rPr>
          <w:rFonts w:ascii="Garamond" w:hAnsi="Garamond" w:cs="Times New Roman"/>
        </w:rPr>
        <w:t>1</w:t>
      </w:r>
      <w:r w:rsidRPr="004E3134">
        <w:rPr>
          <w:rFonts w:ascii="Garamond" w:hAnsi="Garamond" w:cs="Times New Roman"/>
        </w:rPr>
        <w:t xml:space="preserve"> N. Valencia Ln. Phoenix, AZ 85018</w:t>
      </w:r>
    </w:p>
    <w:p w14:paraId="77E2727E" w14:textId="3F890A9A" w:rsidR="00E84EC8" w:rsidRDefault="00CB5BBB" w:rsidP="00B266C5">
      <w:pPr>
        <w:spacing w:after="0" w:line="240" w:lineRule="auto"/>
        <w:jc w:val="center"/>
        <w:rPr>
          <w:rStyle w:val="Hyperlink"/>
          <w:rFonts w:ascii="Garamond" w:hAnsi="Garamond" w:cs="Times New Roman"/>
        </w:rPr>
      </w:pPr>
      <w:r w:rsidRPr="004E3134">
        <w:rPr>
          <w:rFonts w:ascii="Garamond" w:hAnsi="Garamond" w:cs="Times New Roman"/>
        </w:rPr>
        <w:t>(602) 576-5105</w:t>
      </w:r>
      <w:r w:rsidR="00790759" w:rsidRPr="004E3134">
        <w:rPr>
          <w:rFonts w:ascii="Garamond" w:hAnsi="Garamond" w:cs="Times New Roman"/>
        </w:rPr>
        <w:t xml:space="preserve"> | </w:t>
      </w:r>
      <w:hyperlink r:id="rId8" w:history="1">
        <w:r w:rsidR="00933730" w:rsidRPr="004E0D9E">
          <w:rPr>
            <w:rStyle w:val="Hyperlink"/>
            <w:rFonts w:ascii="Garamond" w:hAnsi="Garamond" w:cs="Times New Roman"/>
          </w:rPr>
          <w:t>mitchaarndt@gmail.com</w:t>
        </w:r>
      </w:hyperlink>
    </w:p>
    <w:p w14:paraId="076893FC" w14:textId="740DEEBF" w:rsidR="00E54D9E" w:rsidRPr="009D4433" w:rsidRDefault="00E54D9E" w:rsidP="00B266C5">
      <w:pPr>
        <w:spacing w:after="0" w:line="240" w:lineRule="auto"/>
        <w:jc w:val="center"/>
        <w:rPr>
          <w:rFonts w:ascii="Garamond" w:hAnsi="Garamond" w:cs="Times New Roman"/>
          <w:color w:val="4472C4" w:themeColor="accent1"/>
        </w:rPr>
      </w:pPr>
      <w:r w:rsidRPr="00E54D9E">
        <w:rPr>
          <w:rFonts w:ascii="Garamond" w:hAnsi="Garamond" w:cs="Times New Roman"/>
        </w:rPr>
        <w:t>View Online Portfolio</w:t>
      </w:r>
      <w:r w:rsidR="00912CCB">
        <w:rPr>
          <w:rFonts w:ascii="Garamond" w:hAnsi="Garamond" w:cs="Times New Roman"/>
        </w:rPr>
        <w:t>:</w:t>
      </w:r>
      <w:r w:rsidRPr="00E54D9E">
        <w:rPr>
          <w:rFonts w:ascii="Garamond" w:hAnsi="Garamond" w:cs="Times New Roman"/>
          <w:b/>
          <w:bCs/>
        </w:rPr>
        <w:t xml:space="preserve"> </w:t>
      </w:r>
      <w:hyperlink r:id="rId9" w:history="1">
        <w:r w:rsidRPr="009D4433">
          <w:rPr>
            <w:rStyle w:val="Hyperlink"/>
            <w:rFonts w:ascii="Garamond" w:hAnsi="Garamond" w:cs="Times New Roman"/>
            <w:color w:val="4472C4" w:themeColor="accent1"/>
          </w:rPr>
          <w:t>https://marndt26.github.io/</w:t>
        </w:r>
      </w:hyperlink>
    </w:p>
    <w:p w14:paraId="08784278" w14:textId="68571622" w:rsidR="005648B9" w:rsidRPr="00B1352F" w:rsidRDefault="005648B9" w:rsidP="00807FA5">
      <w:pPr>
        <w:pBdr>
          <w:bottom w:val="single" w:sz="4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OBJECTIVE</w:t>
      </w:r>
    </w:p>
    <w:p w14:paraId="74054014" w14:textId="4EFF09AA" w:rsidR="005648B9" w:rsidRDefault="005648B9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</w:rPr>
        <w:t xml:space="preserve">Actively seeking </w:t>
      </w:r>
      <w:r w:rsidR="00D2247E">
        <w:rPr>
          <w:rFonts w:ascii="Garamond" w:hAnsi="Garamond" w:cs="Times New Roman"/>
        </w:rPr>
        <w:t xml:space="preserve">PhD research </w:t>
      </w:r>
      <w:r w:rsidR="00D7200E">
        <w:rPr>
          <w:rFonts w:ascii="Garamond" w:hAnsi="Garamond" w:cs="Times New Roman"/>
        </w:rPr>
        <w:t>position</w:t>
      </w:r>
      <w:r>
        <w:rPr>
          <w:rFonts w:ascii="Garamond" w:hAnsi="Garamond" w:cs="Times New Roman"/>
        </w:rPr>
        <w:t xml:space="preserve"> i</w:t>
      </w:r>
      <w:r w:rsidR="00D7200E">
        <w:rPr>
          <w:rFonts w:ascii="Garamond" w:hAnsi="Garamond" w:cs="Times New Roman"/>
        </w:rPr>
        <w:t xml:space="preserve">n </w:t>
      </w:r>
      <w:r w:rsidR="00D2247E">
        <w:rPr>
          <w:rFonts w:ascii="Garamond" w:hAnsi="Garamond" w:cs="Times New Roman"/>
        </w:rPr>
        <w:t>m</w:t>
      </w:r>
      <w:r w:rsidR="00D7200E">
        <w:rPr>
          <w:rFonts w:ascii="Garamond" w:hAnsi="Garamond" w:cs="Times New Roman"/>
        </w:rPr>
        <w:t>icroprocess</w:t>
      </w:r>
      <w:r w:rsidR="00725B97">
        <w:rPr>
          <w:rFonts w:ascii="Garamond" w:hAnsi="Garamond" w:cs="Times New Roman"/>
        </w:rPr>
        <w:t xml:space="preserve">or and </w:t>
      </w:r>
      <w:r w:rsidR="001C326D">
        <w:rPr>
          <w:rFonts w:ascii="Garamond" w:hAnsi="Garamond" w:cs="Times New Roman"/>
        </w:rPr>
        <w:t xml:space="preserve">distributed </w:t>
      </w:r>
      <w:r w:rsidR="00725B97">
        <w:rPr>
          <w:rFonts w:ascii="Garamond" w:hAnsi="Garamond" w:cs="Times New Roman"/>
        </w:rPr>
        <w:t>memory system</w:t>
      </w:r>
      <w:r w:rsidR="00D7200E">
        <w:rPr>
          <w:rFonts w:ascii="Garamond" w:hAnsi="Garamond" w:cs="Times New Roman"/>
        </w:rPr>
        <w:t xml:space="preserve"> </w:t>
      </w:r>
      <w:r w:rsidR="00725B97">
        <w:rPr>
          <w:rFonts w:ascii="Garamond" w:hAnsi="Garamond" w:cs="Times New Roman"/>
        </w:rPr>
        <w:t>a</w:t>
      </w:r>
      <w:r w:rsidR="00D7200E">
        <w:rPr>
          <w:rFonts w:ascii="Garamond" w:hAnsi="Garamond" w:cs="Times New Roman"/>
        </w:rPr>
        <w:t>rchitecture</w:t>
      </w:r>
    </w:p>
    <w:p w14:paraId="4E241407" w14:textId="03E49A6F" w:rsidR="00B152C8" w:rsidRPr="00B1352F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B1352F">
        <w:rPr>
          <w:rFonts w:ascii="Garamond" w:hAnsi="Garamond" w:cs="Times New Roman"/>
          <w:b/>
          <w:bCs/>
        </w:rPr>
        <w:t>EDUCATION</w:t>
      </w:r>
    </w:p>
    <w:p w14:paraId="2EA1EBDD" w14:textId="77777777" w:rsidR="00F77E2C" w:rsidRPr="004E3134" w:rsidRDefault="00F77E2C" w:rsidP="00F77E2C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Pr="004E3134">
        <w:rPr>
          <w:rFonts w:ascii="Garamond" w:hAnsi="Garamond" w:cs="Times New Roman"/>
        </w:rPr>
        <w:t xml:space="preserve"> | West Lafayette, IN</w:t>
      </w:r>
      <w:r w:rsidRPr="004E3134">
        <w:rPr>
          <w:rFonts w:ascii="Garamond" w:hAnsi="Garamond" w:cs="Times New Roman"/>
        </w:rPr>
        <w:ptab w:relativeTo="margin" w:alignment="right" w:leader="none"/>
      </w:r>
      <w:r>
        <w:rPr>
          <w:rFonts w:ascii="Garamond" w:hAnsi="Garamond" w:cs="Times New Roman"/>
          <w:b/>
          <w:bCs/>
        </w:rPr>
        <w:t>August 2021 – Present</w:t>
      </w:r>
    </w:p>
    <w:p w14:paraId="376812B1" w14:textId="39AA74FE" w:rsidR="00F77E2C" w:rsidRPr="00F77E2C" w:rsidRDefault="00F77E2C" w:rsidP="00F77E2C">
      <w:pPr>
        <w:spacing w:after="120" w:line="240" w:lineRule="auto"/>
        <w:ind w:firstLine="432"/>
        <w:rPr>
          <w:rFonts w:ascii="Garamond" w:hAnsi="Garamond" w:cs="Times New Roman"/>
        </w:rPr>
      </w:pPr>
      <w:r>
        <w:rPr>
          <w:rFonts w:ascii="Garamond" w:hAnsi="Garamond" w:cs="Times New Roman"/>
          <w:i/>
          <w:iCs/>
        </w:rPr>
        <w:t>Master</w:t>
      </w:r>
      <w:r w:rsidRPr="004E3134">
        <w:rPr>
          <w:rFonts w:ascii="Garamond" w:hAnsi="Garamond" w:cs="Times New Roman"/>
          <w:i/>
          <w:iCs/>
        </w:rPr>
        <w:t xml:space="preserve"> of Science in </w:t>
      </w:r>
      <w:r>
        <w:rPr>
          <w:rFonts w:ascii="Garamond" w:hAnsi="Garamond" w:cs="Times New Roman"/>
          <w:i/>
          <w:iCs/>
        </w:rPr>
        <w:t>Computer Architecture</w:t>
      </w:r>
      <w:r w:rsidRPr="0093241B">
        <w:rPr>
          <w:rFonts w:ascii="Garamond" w:hAnsi="Garamond" w:cs="Times New Roman"/>
        </w:rPr>
        <w:ptab w:relativeTo="margin" w:alignment="right" w:leader="none"/>
      </w:r>
      <w:r w:rsidRPr="00FB0229">
        <w:rPr>
          <w:rFonts w:ascii="Garamond" w:hAnsi="Garamond" w:cs="Times New Roman"/>
        </w:rPr>
        <w:t>GPA: 3.</w:t>
      </w:r>
      <w:r w:rsidR="0055504F">
        <w:rPr>
          <w:rFonts w:ascii="Garamond" w:hAnsi="Garamond" w:cs="Times New Roman"/>
        </w:rPr>
        <w:t>92</w:t>
      </w:r>
    </w:p>
    <w:p w14:paraId="47B3A2DF" w14:textId="2A9BD5DC" w:rsidR="00CB5BBB" w:rsidRPr="004E3134" w:rsidRDefault="00CB5BBB" w:rsidP="008C6883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="00AB609D" w:rsidRPr="004E3134">
        <w:rPr>
          <w:rFonts w:ascii="Garamond" w:hAnsi="Garamond" w:cs="Times New Roman"/>
        </w:rPr>
        <w:t xml:space="preserve"> | West </w:t>
      </w:r>
      <w:r w:rsidR="009B4180" w:rsidRPr="004E3134">
        <w:rPr>
          <w:rFonts w:ascii="Garamond" w:hAnsi="Garamond" w:cs="Times New Roman"/>
        </w:rPr>
        <w:t>Lafayette</w:t>
      </w:r>
      <w:r w:rsidR="00AB609D" w:rsidRPr="004E3134">
        <w:rPr>
          <w:rFonts w:ascii="Garamond" w:hAnsi="Garamond" w:cs="Times New Roman"/>
        </w:rPr>
        <w:t>, IN</w:t>
      </w:r>
      <w:r w:rsidR="00BA3F7D" w:rsidRPr="004E3134">
        <w:rPr>
          <w:rFonts w:ascii="Garamond" w:hAnsi="Garamond" w:cs="Times New Roman"/>
        </w:rPr>
        <w:ptab w:relativeTo="margin" w:alignment="right" w:leader="none"/>
      </w:r>
      <w:r w:rsidR="0081533F">
        <w:rPr>
          <w:rFonts w:ascii="Garamond" w:hAnsi="Garamond" w:cs="Times New Roman"/>
          <w:b/>
          <w:bCs/>
        </w:rPr>
        <w:t>August</w:t>
      </w:r>
      <w:r w:rsidR="00383C6E">
        <w:rPr>
          <w:rFonts w:ascii="Garamond" w:hAnsi="Garamond" w:cs="Times New Roman"/>
          <w:b/>
          <w:bCs/>
        </w:rPr>
        <w:t xml:space="preserve"> </w:t>
      </w:r>
      <w:r w:rsidR="0081533F">
        <w:rPr>
          <w:rFonts w:ascii="Garamond" w:hAnsi="Garamond" w:cs="Times New Roman"/>
          <w:b/>
          <w:bCs/>
        </w:rPr>
        <w:t xml:space="preserve">2018 – December </w:t>
      </w:r>
      <w:r w:rsidRPr="004E3134">
        <w:rPr>
          <w:rFonts w:ascii="Garamond" w:hAnsi="Garamond" w:cs="Times New Roman"/>
          <w:b/>
          <w:bCs/>
        </w:rPr>
        <w:t>202</w:t>
      </w:r>
      <w:r w:rsidR="00383C6E">
        <w:rPr>
          <w:rFonts w:ascii="Garamond" w:hAnsi="Garamond" w:cs="Times New Roman"/>
          <w:b/>
          <w:bCs/>
        </w:rPr>
        <w:t>1</w:t>
      </w:r>
    </w:p>
    <w:p w14:paraId="517C182E" w14:textId="11798524" w:rsidR="00CB5BBB" w:rsidRPr="004E3134" w:rsidRDefault="00CB5BBB" w:rsidP="008C6883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 xml:space="preserve">Bachelor of Science </w:t>
      </w:r>
      <w:r w:rsidR="0087423F" w:rsidRPr="004E3134">
        <w:rPr>
          <w:rFonts w:ascii="Garamond" w:hAnsi="Garamond" w:cs="Times New Roman"/>
          <w:i/>
          <w:iCs/>
        </w:rPr>
        <w:t xml:space="preserve">in </w:t>
      </w:r>
      <w:r w:rsidRPr="004E3134">
        <w:rPr>
          <w:rFonts w:ascii="Garamond" w:hAnsi="Garamond" w:cs="Times New Roman"/>
          <w:i/>
          <w:iCs/>
        </w:rPr>
        <w:t>Electrical Engineering – Honors College</w:t>
      </w:r>
    </w:p>
    <w:p w14:paraId="49552299" w14:textId="77777777" w:rsidR="008A351E" w:rsidRDefault="00CB5BBB" w:rsidP="004026A7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>Computer Science</w:t>
      </w:r>
      <w:r w:rsidR="0087423F" w:rsidRPr="004E3134">
        <w:rPr>
          <w:rFonts w:ascii="Garamond" w:hAnsi="Garamond" w:cs="Times New Roman"/>
          <w:i/>
          <w:iCs/>
        </w:rPr>
        <w:t xml:space="preserve"> Minor</w:t>
      </w:r>
    </w:p>
    <w:p w14:paraId="20B88E61" w14:textId="3D08AC73" w:rsidR="00CB5BBB" w:rsidRPr="00FB0229" w:rsidRDefault="00625BD2" w:rsidP="00AB58B9">
      <w:pPr>
        <w:spacing w:after="12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Certificate</w:t>
      </w:r>
      <w:r w:rsidR="00C76274">
        <w:rPr>
          <w:rFonts w:ascii="Garamond" w:hAnsi="Garamond" w:cs="Times New Roman"/>
          <w:i/>
          <w:iCs/>
        </w:rPr>
        <w:t xml:space="preserve"> of </w:t>
      </w:r>
      <w:r>
        <w:rPr>
          <w:rFonts w:ascii="Garamond" w:hAnsi="Garamond" w:cs="Times New Roman"/>
          <w:i/>
          <w:iCs/>
        </w:rPr>
        <w:t>Entrepreneurs</w:t>
      </w:r>
      <w:r w:rsidR="002434AF">
        <w:rPr>
          <w:rFonts w:ascii="Garamond" w:hAnsi="Garamond" w:cs="Times New Roman"/>
          <w:i/>
          <w:iCs/>
        </w:rPr>
        <w:t>hip and Innovation</w:t>
      </w:r>
      <w:r w:rsidR="0093241B" w:rsidRPr="0093241B">
        <w:rPr>
          <w:rFonts w:ascii="Garamond" w:hAnsi="Garamond" w:cs="Times New Roman"/>
        </w:rPr>
        <w:ptab w:relativeTo="margin" w:alignment="right" w:leader="none"/>
      </w:r>
      <w:r w:rsidR="000D7256" w:rsidRPr="00FB0229">
        <w:rPr>
          <w:rFonts w:ascii="Garamond" w:hAnsi="Garamond" w:cs="Times New Roman"/>
        </w:rPr>
        <w:t>GPA: 3.9</w:t>
      </w:r>
      <w:r w:rsidR="00B90601">
        <w:rPr>
          <w:rFonts w:ascii="Garamond" w:hAnsi="Garamond" w:cs="Times New Roman"/>
        </w:rPr>
        <w:t>6</w:t>
      </w:r>
    </w:p>
    <w:p w14:paraId="165FE693" w14:textId="5F5E4BA6" w:rsidR="00717D86" w:rsidRPr="00717D86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sz w:val="20"/>
          <w:szCs w:val="20"/>
        </w:rPr>
      </w:pPr>
      <w:r w:rsidRPr="004E3134">
        <w:rPr>
          <w:rFonts w:ascii="Garamond" w:hAnsi="Garamond" w:cs="Times New Roman"/>
          <w:b/>
          <w:bCs/>
        </w:rPr>
        <w:t>EXPERIENCE</w:t>
      </w:r>
    </w:p>
    <w:p w14:paraId="37D2D1E5" w14:textId="0BA944EE" w:rsidR="00717D86" w:rsidRDefault="0034584E" w:rsidP="00717D86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Purdue SoCET</w:t>
      </w:r>
      <w:r w:rsidR="00717D86">
        <w:rPr>
          <w:rFonts w:ascii="Garamond" w:hAnsi="Garamond" w:cs="Times New Roman"/>
          <w:b/>
          <w:bCs/>
        </w:rPr>
        <w:t xml:space="preserve"> </w:t>
      </w:r>
      <w:r w:rsidR="00717D86">
        <w:rPr>
          <w:rFonts w:ascii="Garamond" w:hAnsi="Garamond" w:cs="Times New Roman"/>
        </w:rPr>
        <w:t>| West Lafayette, IN</w:t>
      </w:r>
      <w:r w:rsidR="00717D86">
        <w:rPr>
          <w:rFonts w:ascii="Garamond" w:hAnsi="Garamond" w:cs="Times New Roman"/>
        </w:rPr>
        <w:ptab w:relativeTo="margin" w:alignment="right" w:leader="none"/>
      </w:r>
      <w:r w:rsidR="00695EAD">
        <w:rPr>
          <w:rFonts w:ascii="Garamond" w:hAnsi="Garamond" w:cs="Times New Roman"/>
          <w:b/>
          <w:bCs/>
        </w:rPr>
        <w:t xml:space="preserve">January </w:t>
      </w:r>
      <w:r w:rsidR="00717D86" w:rsidRPr="00717D86">
        <w:rPr>
          <w:rFonts w:ascii="Garamond" w:hAnsi="Garamond" w:cs="Times New Roman"/>
          <w:b/>
          <w:bCs/>
        </w:rPr>
        <w:t>20</w:t>
      </w:r>
      <w:r w:rsidR="00695EAD">
        <w:rPr>
          <w:rFonts w:ascii="Garamond" w:hAnsi="Garamond" w:cs="Times New Roman"/>
          <w:b/>
          <w:bCs/>
        </w:rPr>
        <w:t>2</w:t>
      </w:r>
      <w:r w:rsidR="00500345">
        <w:rPr>
          <w:rFonts w:ascii="Garamond" w:hAnsi="Garamond" w:cs="Times New Roman"/>
          <w:b/>
          <w:bCs/>
        </w:rPr>
        <w:t>2</w:t>
      </w:r>
      <w:r w:rsidR="00717D86" w:rsidRPr="00717D86">
        <w:rPr>
          <w:rFonts w:ascii="Garamond" w:hAnsi="Garamond" w:cs="Times New Roman"/>
          <w:b/>
          <w:bCs/>
        </w:rPr>
        <w:t xml:space="preserve"> – </w:t>
      </w:r>
      <w:r w:rsidR="00695EAD">
        <w:rPr>
          <w:rFonts w:ascii="Garamond" w:hAnsi="Garamond" w:cs="Times New Roman"/>
          <w:b/>
          <w:bCs/>
        </w:rPr>
        <w:t>Present</w:t>
      </w:r>
    </w:p>
    <w:p w14:paraId="5481CD0A" w14:textId="50DDE412" w:rsidR="00717D86" w:rsidRPr="004E3134" w:rsidRDefault="00717D86" w:rsidP="00717D86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="00895C4A">
        <w:rPr>
          <w:rFonts w:ascii="Garamond" w:hAnsi="Garamond" w:cs="Times New Roman"/>
          <w:i/>
          <w:iCs/>
        </w:rPr>
        <w:t>D</w:t>
      </w:r>
      <w:r w:rsidR="00500345">
        <w:rPr>
          <w:rFonts w:ascii="Garamond" w:hAnsi="Garamond" w:cs="Times New Roman"/>
          <w:i/>
          <w:iCs/>
        </w:rPr>
        <w:t>esign</w:t>
      </w:r>
      <w:r w:rsidR="009126D7">
        <w:rPr>
          <w:rFonts w:ascii="Garamond" w:hAnsi="Garamond" w:cs="Times New Roman"/>
          <w:i/>
          <w:iCs/>
        </w:rPr>
        <w:t xml:space="preserve">/UVM </w:t>
      </w:r>
      <w:r w:rsidR="00500345">
        <w:rPr>
          <w:rFonts w:ascii="Garamond" w:hAnsi="Garamond" w:cs="Times New Roman"/>
          <w:i/>
          <w:iCs/>
        </w:rPr>
        <w:t>Engineer</w:t>
      </w:r>
      <w:r>
        <w:rPr>
          <w:rFonts w:ascii="Garamond" w:hAnsi="Garamond" w:cs="Times New Roman"/>
          <w:i/>
          <w:iCs/>
        </w:rPr>
        <w:t xml:space="preserve"> </w:t>
      </w:r>
    </w:p>
    <w:p w14:paraId="4DBBC71F" w14:textId="61C1CB62" w:rsidR="00717D86" w:rsidRDefault="00C841D1" w:rsidP="00717D86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ollaborated </w:t>
      </w:r>
      <w:r w:rsidR="003270F1">
        <w:rPr>
          <w:rFonts w:ascii="Garamond" w:hAnsi="Garamond" w:cs="Times New Roman"/>
        </w:rPr>
        <w:t xml:space="preserve">with </w:t>
      </w:r>
      <w:r w:rsidR="006172BC">
        <w:rPr>
          <w:rFonts w:ascii="Garamond" w:hAnsi="Garamond" w:cs="Times New Roman"/>
        </w:rPr>
        <w:t>vertically integrated team</w:t>
      </w:r>
      <w:r w:rsidR="003270F1">
        <w:rPr>
          <w:rFonts w:ascii="Garamond" w:hAnsi="Garamond" w:cs="Times New Roman"/>
        </w:rPr>
        <w:t xml:space="preserve"> to </w:t>
      </w:r>
      <w:r w:rsidR="00553572">
        <w:rPr>
          <w:rFonts w:ascii="Garamond" w:hAnsi="Garamond" w:cs="Times New Roman"/>
        </w:rPr>
        <w:t>design</w:t>
      </w:r>
      <w:r w:rsidR="00717D86" w:rsidRPr="004E3134">
        <w:rPr>
          <w:rFonts w:ascii="Garamond" w:hAnsi="Garamond" w:cs="Times New Roman"/>
        </w:rPr>
        <w:t xml:space="preserve"> </w:t>
      </w:r>
      <w:r w:rsidR="00625AB4">
        <w:rPr>
          <w:rFonts w:ascii="Garamond" w:hAnsi="Garamond" w:cs="Times New Roman"/>
        </w:rPr>
        <w:t>L1</w:t>
      </w:r>
      <w:r w:rsidR="00B60D61">
        <w:rPr>
          <w:rFonts w:ascii="Garamond" w:hAnsi="Garamond" w:cs="Times New Roman"/>
        </w:rPr>
        <w:t>/</w:t>
      </w:r>
      <w:r w:rsidR="00625AB4">
        <w:rPr>
          <w:rFonts w:ascii="Garamond" w:hAnsi="Garamond" w:cs="Times New Roman"/>
        </w:rPr>
        <w:t>L2 cache hierarch</w:t>
      </w:r>
      <w:r w:rsidR="008276A3">
        <w:rPr>
          <w:rFonts w:ascii="Garamond" w:hAnsi="Garamond" w:cs="Times New Roman"/>
        </w:rPr>
        <w:t>y</w:t>
      </w:r>
      <w:r w:rsidR="00625AB4">
        <w:rPr>
          <w:rFonts w:ascii="Garamond" w:hAnsi="Garamond" w:cs="Times New Roman"/>
        </w:rPr>
        <w:t xml:space="preserve"> for RISCV processor</w:t>
      </w:r>
      <w:r w:rsidR="0023793F">
        <w:rPr>
          <w:rFonts w:ascii="Garamond" w:hAnsi="Garamond" w:cs="Times New Roman"/>
        </w:rPr>
        <w:t xml:space="preserve"> to improve memory latency</w:t>
      </w:r>
      <w:r w:rsidR="00492ADC">
        <w:rPr>
          <w:rFonts w:ascii="Garamond" w:hAnsi="Garamond" w:cs="Times New Roman"/>
        </w:rPr>
        <w:t xml:space="preserve"> </w:t>
      </w:r>
      <w:r w:rsidR="00913FAE">
        <w:rPr>
          <w:rFonts w:ascii="Garamond" w:hAnsi="Garamond" w:cs="Times New Roman"/>
        </w:rPr>
        <w:t>by 400%</w:t>
      </w:r>
    </w:p>
    <w:p w14:paraId="27A6A250" w14:textId="3FFDA2D8" w:rsidR="00717D86" w:rsidRPr="00717D86" w:rsidRDefault="00227B47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Generated</w:t>
      </w:r>
      <w:r w:rsidR="00717D86">
        <w:rPr>
          <w:rFonts w:ascii="Garamond" w:hAnsi="Garamond" w:cs="Times New Roman"/>
        </w:rPr>
        <w:t xml:space="preserve"> </w:t>
      </w:r>
      <w:r w:rsidR="0023793F">
        <w:rPr>
          <w:rFonts w:ascii="Garamond" w:hAnsi="Garamond" w:cs="Times New Roman"/>
        </w:rPr>
        <w:t xml:space="preserve">UVM testbench </w:t>
      </w:r>
      <w:r w:rsidR="007D28FD">
        <w:rPr>
          <w:rFonts w:ascii="Garamond" w:hAnsi="Garamond" w:cs="Times New Roman"/>
        </w:rPr>
        <w:t>with constrained random input to verify cache correctness</w:t>
      </w:r>
      <w:r w:rsidR="00913FAE">
        <w:rPr>
          <w:rFonts w:ascii="Garamond" w:hAnsi="Garamond" w:cs="Times New Roman"/>
        </w:rPr>
        <w:t xml:space="preserve"> </w:t>
      </w:r>
      <w:r w:rsidR="008C3073">
        <w:rPr>
          <w:rFonts w:ascii="Garamond" w:hAnsi="Garamond" w:cs="Times New Roman"/>
        </w:rPr>
        <w:t>before</w:t>
      </w:r>
      <w:r w:rsidR="00913FAE">
        <w:rPr>
          <w:rFonts w:ascii="Garamond" w:hAnsi="Garamond" w:cs="Times New Roman"/>
        </w:rPr>
        <w:t xml:space="preserve"> </w:t>
      </w:r>
      <w:r w:rsidR="00251B6C">
        <w:rPr>
          <w:rFonts w:ascii="Garamond" w:hAnsi="Garamond" w:cs="Times New Roman"/>
        </w:rPr>
        <w:t>fabrication</w:t>
      </w:r>
    </w:p>
    <w:p w14:paraId="4F3B04E5" w14:textId="38A88BC4" w:rsidR="00B55BED" w:rsidRPr="00573EAE" w:rsidRDefault="00B55BED" w:rsidP="00B55BED">
      <w:pPr>
        <w:spacing w:after="0" w:line="240" w:lineRule="auto"/>
        <w:rPr>
          <w:rFonts w:ascii="Garamond" w:hAnsi="Garamond" w:cs="Times New Roman"/>
        </w:rPr>
      </w:pPr>
      <w:r w:rsidRPr="00573EAE">
        <w:rPr>
          <w:rFonts w:ascii="Garamond" w:hAnsi="Garamond" w:cs="Times New Roman"/>
          <w:b/>
          <w:bCs/>
        </w:rPr>
        <w:t>Card Connect</w:t>
      </w:r>
      <w:r w:rsidRPr="00573EAE">
        <w:rPr>
          <w:rFonts w:ascii="Garamond" w:hAnsi="Garamond" w:cs="Times New Roman"/>
        </w:rPr>
        <w:t xml:space="preserve"> | Phoenix, AZ</w:t>
      </w:r>
      <w:r>
        <w:rPr>
          <w:i/>
          <w:iCs/>
        </w:rPr>
        <w:ptab w:relativeTo="margin" w:alignment="right" w:leader="none"/>
      </w:r>
      <w:r w:rsidRPr="00573EAE">
        <w:rPr>
          <w:rFonts w:ascii="Garamond" w:hAnsi="Garamond" w:cs="Times New Roman"/>
          <w:b/>
          <w:bCs/>
        </w:rPr>
        <w:t xml:space="preserve">May 2019 – </w:t>
      </w:r>
      <w:r>
        <w:rPr>
          <w:rFonts w:ascii="Garamond" w:hAnsi="Garamond" w:cs="Times New Roman"/>
          <w:b/>
          <w:bCs/>
        </w:rPr>
        <w:t>Present</w:t>
      </w:r>
    </w:p>
    <w:p w14:paraId="2637A9D2" w14:textId="77777777" w:rsidR="00B55BED" w:rsidRPr="004E3134" w:rsidRDefault="00B55BED" w:rsidP="00B55BED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Software Consultant</w:t>
      </w:r>
    </w:p>
    <w:p w14:paraId="06543DEB" w14:textId="021C687F" w:rsidR="00BC2CF2" w:rsidRPr="00BC2CF2" w:rsidRDefault="00BC2CF2" w:rsidP="00BC2CF2">
      <w:pPr>
        <w:pStyle w:val="ListParagraph"/>
        <w:numPr>
          <w:ilvl w:val="0"/>
          <w:numId w:val="1"/>
        </w:numPr>
        <w:spacing w:after="120" w:line="240" w:lineRule="auto"/>
        <w:ind w:left="806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nvented online payment platform to ameliorate the giving process for charitable organization donors and admin </w:t>
      </w:r>
    </w:p>
    <w:p w14:paraId="407AB4F5" w14:textId="37417A11" w:rsidR="00B55BED" w:rsidRDefault="00B55BED" w:rsidP="00B55BED">
      <w:pPr>
        <w:pStyle w:val="ListParagraph"/>
        <w:numPr>
          <w:ilvl w:val="0"/>
          <w:numId w:val="1"/>
        </w:numPr>
        <w:spacing w:after="120" w:line="240" w:lineRule="auto"/>
        <w:ind w:left="806"/>
        <w:rPr>
          <w:rFonts w:ascii="Garamond" w:hAnsi="Garamond" w:cs="Times New Roman"/>
        </w:rPr>
      </w:pPr>
      <w:r>
        <w:rPr>
          <w:rFonts w:ascii="Garamond" w:hAnsi="Garamond" w:cs="Times New Roman"/>
        </w:rPr>
        <w:t>Worked with CEO to automate</w:t>
      </w:r>
      <w:r w:rsidRPr="007D2410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business management tasks like payroll and lead acquisition, increasing productivity</w:t>
      </w:r>
    </w:p>
    <w:p w14:paraId="61905361" w14:textId="77777777" w:rsidR="00876F8E" w:rsidRPr="004E3134" w:rsidRDefault="00876F8E" w:rsidP="00876F8E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Microchip Technology Inc.</w:t>
      </w:r>
      <w:r w:rsidRPr="004E3134">
        <w:rPr>
          <w:rFonts w:ascii="Garamond" w:hAnsi="Garamond" w:cs="Times New Roman"/>
        </w:rPr>
        <w:t xml:space="preserve"> | </w:t>
      </w:r>
      <w:r>
        <w:rPr>
          <w:rFonts w:ascii="Garamond" w:hAnsi="Garamond" w:cs="Times New Roman"/>
        </w:rPr>
        <w:t>Chandler</w:t>
      </w:r>
      <w:r w:rsidRPr="004E3134">
        <w:rPr>
          <w:rFonts w:ascii="Garamond" w:hAnsi="Garamond" w:cs="Times New Roman"/>
        </w:rPr>
        <w:t>, AZ</w:t>
      </w:r>
      <w:r>
        <w:rPr>
          <w:rFonts w:ascii="Garamond" w:hAnsi="Garamond" w:cs="Times New Roman"/>
          <w:i/>
          <w:iCs/>
        </w:rPr>
        <w:ptab w:relativeTo="margin" w:alignment="right" w:leader="none"/>
      </w:r>
      <w:r w:rsidRPr="00192C61">
        <w:rPr>
          <w:rFonts w:ascii="Garamond" w:hAnsi="Garamond" w:cs="Times New Roman"/>
          <w:b/>
          <w:bCs/>
        </w:rPr>
        <w:t xml:space="preserve">May </w:t>
      </w:r>
      <w:r>
        <w:rPr>
          <w:rFonts w:ascii="Garamond" w:hAnsi="Garamond" w:cs="Times New Roman"/>
          <w:b/>
          <w:bCs/>
        </w:rPr>
        <w:t>2022</w:t>
      </w:r>
      <w:r w:rsidRPr="00192C61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–</w:t>
      </w:r>
      <w:r w:rsidRPr="00192C61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August 2022</w:t>
      </w:r>
    </w:p>
    <w:p w14:paraId="78DB9743" w14:textId="12068C94" w:rsidR="00876F8E" w:rsidRPr="004E3134" w:rsidRDefault="00876F8E" w:rsidP="00876F8E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Digital Design</w:t>
      </w:r>
      <w:r w:rsidR="00F60349">
        <w:rPr>
          <w:rFonts w:ascii="Garamond" w:hAnsi="Garamond" w:cs="Times New Roman"/>
          <w:i/>
          <w:iCs/>
        </w:rPr>
        <w:t xml:space="preserve"> </w:t>
      </w:r>
      <w:r w:rsidR="00F60349" w:rsidRPr="00F60349">
        <w:rPr>
          <w:rFonts w:ascii="Garamond" w:hAnsi="Garamond" w:cs="Times New Roman"/>
        </w:rPr>
        <w:t>&amp;</w:t>
      </w:r>
      <w:r w:rsidR="00F60349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  <w:i/>
          <w:iCs/>
        </w:rPr>
        <w:t>Verification Intern</w:t>
      </w:r>
    </w:p>
    <w:p w14:paraId="65F4A20F" w14:textId="16A48E4F" w:rsidR="00876F8E" w:rsidRPr="00876F8E" w:rsidRDefault="00876F8E" w:rsidP="00876F8E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reated SMI Controller </w:t>
      </w:r>
      <w:r w:rsidR="00E52B3A">
        <w:rPr>
          <w:rFonts w:ascii="Garamond" w:hAnsi="Garamond" w:cs="Times New Roman"/>
        </w:rPr>
        <w:t xml:space="preserve">with flexible </w:t>
      </w:r>
      <w:r w:rsidR="00F60349">
        <w:rPr>
          <w:rFonts w:ascii="Garamond" w:hAnsi="Garamond" w:cs="Times New Roman"/>
        </w:rPr>
        <w:t>high-speed</w:t>
      </w:r>
      <w:r w:rsidR="00725B97">
        <w:rPr>
          <w:rFonts w:ascii="Garamond" w:hAnsi="Garamond" w:cs="Times New Roman"/>
        </w:rPr>
        <w:t xml:space="preserve"> data </w:t>
      </w:r>
      <w:r w:rsidR="00E52B3A">
        <w:rPr>
          <w:rFonts w:ascii="Garamond" w:hAnsi="Garamond" w:cs="Times New Roman"/>
        </w:rPr>
        <w:t>comm</w:t>
      </w:r>
      <w:r w:rsidR="00725B97">
        <w:rPr>
          <w:rFonts w:ascii="Garamond" w:hAnsi="Garamond" w:cs="Times New Roman"/>
        </w:rPr>
        <w:t xml:space="preserve"> </w:t>
      </w:r>
      <w:r w:rsidR="00E52B3A">
        <w:rPr>
          <w:rFonts w:ascii="Garamond" w:hAnsi="Garamond" w:cs="Times New Roman"/>
        </w:rPr>
        <w:t>management which enabled legacy device compatibility</w:t>
      </w:r>
    </w:p>
    <w:p w14:paraId="152E60F4" w14:textId="4025C9C5" w:rsidR="00172798" w:rsidRDefault="00172798" w:rsidP="00172798">
      <w:pPr>
        <w:spacing w:after="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Autonomous Motorsports Purdue</w:t>
      </w:r>
      <w:r w:rsidRPr="004E3134">
        <w:rPr>
          <w:rFonts w:ascii="Garamond" w:hAnsi="Garamond" w:cs="Times New Roman"/>
        </w:rPr>
        <w:t xml:space="preserve"> | West Lafayette, IN</w:t>
      </w:r>
      <w:r>
        <w:rPr>
          <w:rFonts w:ascii="Garamond" w:hAnsi="Garamond" w:cs="Times New Roman"/>
        </w:rPr>
        <w:ptab w:relativeTo="margin" w:alignment="right" w:leader="none"/>
      </w:r>
      <w:r w:rsidRPr="00554A1C">
        <w:rPr>
          <w:rFonts w:ascii="Garamond" w:hAnsi="Garamond" w:cs="Times New Roman"/>
          <w:b/>
          <w:bCs/>
        </w:rPr>
        <w:t xml:space="preserve">May 2019 </w:t>
      </w:r>
      <w:r>
        <w:rPr>
          <w:rFonts w:ascii="Garamond" w:hAnsi="Garamond" w:cs="Times New Roman"/>
          <w:b/>
          <w:bCs/>
        </w:rPr>
        <w:t>–</w:t>
      </w:r>
      <w:r w:rsidRPr="00554A1C">
        <w:rPr>
          <w:rFonts w:ascii="Garamond" w:hAnsi="Garamond" w:cs="Times New Roman"/>
          <w:b/>
          <w:bCs/>
        </w:rPr>
        <w:t xml:space="preserve"> </w:t>
      </w:r>
      <w:r w:rsidR="00876F8E">
        <w:rPr>
          <w:rFonts w:ascii="Garamond" w:hAnsi="Garamond" w:cs="Times New Roman"/>
          <w:b/>
          <w:bCs/>
        </w:rPr>
        <w:t>May 2022</w:t>
      </w:r>
    </w:p>
    <w:p w14:paraId="2F4A1BCD" w14:textId="77777777" w:rsidR="00172798" w:rsidRPr="004E3134" w:rsidRDefault="00172798" w:rsidP="00172798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Pr="004E3134">
        <w:rPr>
          <w:rFonts w:ascii="Garamond" w:hAnsi="Garamond" w:cs="Times New Roman"/>
          <w:i/>
          <w:iCs/>
        </w:rPr>
        <w:t>Electrica</w:t>
      </w:r>
      <w:r>
        <w:rPr>
          <w:rFonts w:ascii="Garamond" w:hAnsi="Garamond" w:cs="Times New Roman"/>
          <w:i/>
          <w:iCs/>
        </w:rPr>
        <w:t>l Lead Engineer</w:t>
      </w:r>
    </w:p>
    <w:p w14:paraId="6A1FF664" w14:textId="5069D78E" w:rsidR="0058269D" w:rsidRDefault="00304E20" w:rsidP="0058269D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d</w:t>
      </w:r>
      <w:r w:rsidR="0058269D">
        <w:rPr>
          <w:rFonts w:ascii="Garamond" w:hAnsi="Garamond" w:cs="Times New Roman"/>
        </w:rPr>
        <w:t xml:space="preserve"> team members to integrate drive control systems for self-driving race car by generating embedded C firmware to interpret serial commands and output PWM, analog, and digital drive control signals for high-speed navigation </w:t>
      </w:r>
    </w:p>
    <w:p w14:paraId="6B8F2490" w14:textId="5B9A64C2" w:rsidR="00172798" w:rsidRDefault="00172798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reated custom PCB using </w:t>
      </w:r>
      <w:proofErr w:type="spellStart"/>
      <w:r>
        <w:rPr>
          <w:rFonts w:ascii="Garamond" w:hAnsi="Garamond" w:cs="Times New Roman"/>
        </w:rPr>
        <w:t>KiCad</w:t>
      </w:r>
      <w:proofErr w:type="spellEnd"/>
      <w:r>
        <w:rPr>
          <w:rFonts w:ascii="Garamond" w:hAnsi="Garamond" w:cs="Times New Roman"/>
        </w:rPr>
        <w:t xml:space="preserve"> to route control signals from </w:t>
      </w:r>
      <w:r w:rsidR="008C7181">
        <w:rPr>
          <w:rFonts w:ascii="Garamond" w:hAnsi="Garamond" w:cs="Times New Roman"/>
        </w:rPr>
        <w:t>microcontroller</w:t>
      </w:r>
      <w:r>
        <w:rPr>
          <w:rFonts w:ascii="Garamond" w:hAnsi="Garamond" w:cs="Times New Roman"/>
        </w:rPr>
        <w:t xml:space="preserve"> to </w:t>
      </w:r>
      <w:r w:rsidR="002607F5">
        <w:rPr>
          <w:rFonts w:ascii="Garamond" w:hAnsi="Garamond" w:cs="Times New Roman"/>
        </w:rPr>
        <w:t>electrical subsystems</w:t>
      </w:r>
    </w:p>
    <w:p w14:paraId="7602058E" w14:textId="77777777" w:rsidR="004B496D" w:rsidRDefault="004B496D" w:rsidP="004B496D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Northrop Grumman</w:t>
      </w:r>
      <w:r w:rsidRPr="00663C21">
        <w:rPr>
          <w:rFonts w:ascii="Garamond" w:hAnsi="Garamond" w:cs="Times New Roman"/>
        </w:rPr>
        <w:t xml:space="preserve"> | </w:t>
      </w:r>
      <w:r>
        <w:rPr>
          <w:rFonts w:ascii="Garamond" w:hAnsi="Garamond" w:cs="Times New Roman"/>
        </w:rPr>
        <w:t>Chandler</w:t>
      </w:r>
      <w:r w:rsidRPr="00663C21">
        <w:rPr>
          <w:rFonts w:ascii="Garamond" w:hAnsi="Garamond" w:cs="Times New Roman"/>
        </w:rPr>
        <w:t>, AZ</w:t>
      </w:r>
      <w:r>
        <w:rPr>
          <w:i/>
          <w:iCs/>
        </w:rPr>
        <w:ptab w:relativeTo="margin" w:alignment="right" w:leader="none"/>
      </w:r>
      <w:r>
        <w:rPr>
          <w:rFonts w:ascii="Garamond" w:hAnsi="Garamond" w:cs="Times New Roman"/>
          <w:b/>
          <w:bCs/>
        </w:rPr>
        <w:t>June</w:t>
      </w:r>
      <w:r w:rsidRPr="00663C21">
        <w:rPr>
          <w:rFonts w:ascii="Garamond" w:hAnsi="Garamond" w:cs="Times New Roman"/>
          <w:b/>
          <w:bCs/>
        </w:rPr>
        <w:t xml:space="preserve"> 202</w:t>
      </w:r>
      <w:r>
        <w:rPr>
          <w:rFonts w:ascii="Garamond" w:hAnsi="Garamond" w:cs="Times New Roman"/>
          <w:b/>
          <w:bCs/>
        </w:rPr>
        <w:t>1</w:t>
      </w:r>
      <w:r w:rsidRPr="00663C21">
        <w:rPr>
          <w:rFonts w:ascii="Garamond" w:hAnsi="Garamond" w:cs="Times New Roman"/>
          <w:b/>
          <w:bCs/>
        </w:rPr>
        <w:t xml:space="preserve"> – August 202</w:t>
      </w:r>
      <w:r>
        <w:rPr>
          <w:rFonts w:ascii="Garamond" w:hAnsi="Garamond" w:cs="Times New Roman"/>
          <w:b/>
          <w:bCs/>
        </w:rPr>
        <w:t>1</w:t>
      </w:r>
    </w:p>
    <w:p w14:paraId="469C108C" w14:textId="77777777" w:rsidR="004B496D" w:rsidRPr="004E3134" w:rsidRDefault="004B496D" w:rsidP="004B496D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Electrical Engineering Intern in Launch Vehicles Division</w:t>
      </w:r>
    </w:p>
    <w:p w14:paraId="24EEBE2A" w14:textId="292768D0" w:rsidR="004B496D" w:rsidRPr="004B496D" w:rsidRDefault="004B496D" w:rsidP="004B496D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Developed graphical RSS Error Budget Analysis Tool for analog avionics sensors with</w:t>
      </w:r>
      <w:r w:rsidRPr="00075FBB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P</w:t>
      </w:r>
      <w:r w:rsidRPr="00075FBB">
        <w:rPr>
          <w:rFonts w:ascii="Garamond" w:hAnsi="Garamond" w:cs="Times New Roman"/>
        </w:rPr>
        <w:t>ython and JavaScript</w:t>
      </w:r>
      <w:r>
        <w:rPr>
          <w:rFonts w:ascii="Garamond" w:hAnsi="Garamond" w:cs="Times New Roman"/>
        </w:rPr>
        <w:t xml:space="preserve"> to automate required preflight analyses to eliminate the need for future engineering effort and cut project costs </w:t>
      </w:r>
    </w:p>
    <w:p w14:paraId="77AA9D67" w14:textId="35053C80" w:rsidR="004E2E3F" w:rsidRPr="004E3134" w:rsidRDefault="00696622" w:rsidP="004E2E3F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Purdue Neur</w:t>
      </w:r>
      <w:r w:rsidR="00604571">
        <w:rPr>
          <w:rFonts w:ascii="Garamond" w:hAnsi="Garamond" w:cs="Times New Roman"/>
          <w:b/>
          <w:bCs/>
        </w:rPr>
        <w:t>otrauma</w:t>
      </w:r>
      <w:r w:rsidR="004E2E3F" w:rsidRPr="004E3134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Group</w:t>
      </w:r>
      <w:r w:rsidR="004E2E3F" w:rsidRPr="004E3134">
        <w:rPr>
          <w:rFonts w:ascii="Garamond" w:hAnsi="Garamond" w:cs="Times New Roman"/>
        </w:rPr>
        <w:t xml:space="preserve"> | </w:t>
      </w:r>
      <w:r w:rsidR="004E2E3F">
        <w:rPr>
          <w:rFonts w:ascii="Garamond" w:hAnsi="Garamond" w:cs="Times New Roman"/>
        </w:rPr>
        <w:t>West Lafayette</w:t>
      </w:r>
      <w:r w:rsidR="004E2E3F" w:rsidRPr="004E3134">
        <w:rPr>
          <w:rFonts w:ascii="Garamond" w:hAnsi="Garamond" w:cs="Times New Roman"/>
        </w:rPr>
        <w:t xml:space="preserve">, </w:t>
      </w:r>
      <w:r w:rsidR="004E2E3F">
        <w:rPr>
          <w:rFonts w:ascii="Garamond" w:hAnsi="Garamond" w:cs="Times New Roman"/>
        </w:rPr>
        <w:t>IN</w:t>
      </w:r>
      <w:r w:rsidR="004E2E3F">
        <w:rPr>
          <w:rFonts w:ascii="Garamond" w:hAnsi="Garamond" w:cs="Times New Roman"/>
          <w:i/>
          <w:iCs/>
        </w:rPr>
        <w:ptab w:relativeTo="margin" w:alignment="right" w:leader="none"/>
      </w:r>
      <w:r w:rsidR="00E33C17">
        <w:rPr>
          <w:rFonts w:ascii="Garamond" w:hAnsi="Garamond" w:cs="Times New Roman"/>
          <w:b/>
          <w:bCs/>
        </w:rPr>
        <w:t>Dec</w:t>
      </w:r>
      <w:r w:rsidR="00C21675">
        <w:rPr>
          <w:rFonts w:ascii="Garamond" w:hAnsi="Garamond" w:cs="Times New Roman"/>
          <w:b/>
          <w:bCs/>
        </w:rPr>
        <w:t>ember</w:t>
      </w:r>
      <w:r w:rsidR="004E2E3F" w:rsidRPr="00192C61">
        <w:rPr>
          <w:rFonts w:ascii="Garamond" w:hAnsi="Garamond" w:cs="Times New Roman"/>
          <w:b/>
          <w:bCs/>
        </w:rPr>
        <w:t xml:space="preserve"> 2019 </w:t>
      </w:r>
      <w:r w:rsidR="004E2E3F">
        <w:rPr>
          <w:rFonts w:ascii="Garamond" w:hAnsi="Garamond" w:cs="Times New Roman"/>
          <w:b/>
          <w:bCs/>
        </w:rPr>
        <w:t>–</w:t>
      </w:r>
      <w:r w:rsidR="004E2E3F" w:rsidRPr="00192C61">
        <w:rPr>
          <w:rFonts w:ascii="Garamond" w:hAnsi="Garamond" w:cs="Times New Roman"/>
          <w:b/>
          <w:bCs/>
        </w:rPr>
        <w:t xml:space="preserve"> </w:t>
      </w:r>
      <w:r w:rsidR="00A54398">
        <w:rPr>
          <w:rFonts w:ascii="Garamond" w:hAnsi="Garamond" w:cs="Times New Roman"/>
          <w:b/>
          <w:bCs/>
        </w:rPr>
        <w:t>December 2021</w:t>
      </w:r>
    </w:p>
    <w:p w14:paraId="676580C9" w14:textId="6D2EBBF3" w:rsidR="004E2E3F" w:rsidRPr="004E3134" w:rsidRDefault="00E5549C" w:rsidP="004E2E3F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Research Assistant</w:t>
      </w:r>
    </w:p>
    <w:p w14:paraId="0372FEB2" w14:textId="73BE58FE" w:rsidR="005B58E5" w:rsidRPr="00FE2B77" w:rsidRDefault="00BC2CF2" w:rsidP="00FE2B77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ad hardware/firmware design efforts</w:t>
      </w:r>
      <w:r w:rsidR="009148A6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for</w:t>
      </w:r>
      <w:r w:rsidR="009148A6">
        <w:rPr>
          <w:rFonts w:ascii="Garamond" w:hAnsi="Garamond" w:cs="Times New Roman"/>
        </w:rPr>
        <w:t xml:space="preserve"> interdisciplinary team to</w:t>
      </w:r>
      <w:r w:rsidR="0058269D">
        <w:rPr>
          <w:rFonts w:ascii="Garamond" w:hAnsi="Garamond" w:cs="Times New Roman"/>
        </w:rPr>
        <w:t xml:space="preserve"> </w:t>
      </w:r>
      <w:r w:rsidR="00612525">
        <w:rPr>
          <w:rFonts w:ascii="Garamond" w:hAnsi="Garamond" w:cs="Times New Roman"/>
        </w:rPr>
        <w:t xml:space="preserve">prototype device small enough to fit in football helmet to </w:t>
      </w:r>
      <w:r w:rsidR="0058269D">
        <w:rPr>
          <w:rFonts w:ascii="Garamond" w:hAnsi="Garamond" w:cs="Times New Roman"/>
        </w:rPr>
        <w:t>precisely</w:t>
      </w:r>
      <w:r w:rsidR="009148A6">
        <w:rPr>
          <w:rFonts w:ascii="Garamond" w:hAnsi="Garamond" w:cs="Times New Roman"/>
        </w:rPr>
        <w:t xml:space="preserve"> measure </w:t>
      </w:r>
      <w:r w:rsidR="00002AC9">
        <w:rPr>
          <w:rFonts w:ascii="Garamond" w:hAnsi="Garamond" w:cs="Times New Roman"/>
        </w:rPr>
        <w:t xml:space="preserve">forces involved in </w:t>
      </w:r>
      <w:r w:rsidR="009148A6">
        <w:rPr>
          <w:rFonts w:ascii="Garamond" w:hAnsi="Garamond" w:cs="Times New Roman"/>
        </w:rPr>
        <w:t>football tackl</w:t>
      </w:r>
      <w:r w:rsidR="005B58E5">
        <w:rPr>
          <w:rFonts w:ascii="Garamond" w:hAnsi="Garamond" w:cs="Times New Roman"/>
        </w:rPr>
        <w:t>ing</w:t>
      </w:r>
      <w:r w:rsidR="00002AC9" w:rsidRPr="00002AC9">
        <w:rPr>
          <w:rFonts w:ascii="Garamond" w:hAnsi="Garamond" w:cs="Times New Roman"/>
        </w:rPr>
        <w:t xml:space="preserve"> for real-time analysis of a player’s neurological safety</w:t>
      </w:r>
    </w:p>
    <w:p w14:paraId="29502691" w14:textId="476BBA4B" w:rsidR="00E32177" w:rsidRDefault="00E32177" w:rsidP="00F23441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Presented </w:t>
      </w:r>
      <w:r w:rsidR="00BB0BE0">
        <w:rPr>
          <w:rFonts w:ascii="Garamond" w:hAnsi="Garamond" w:cs="Times New Roman"/>
        </w:rPr>
        <w:t xml:space="preserve">force collection device </w:t>
      </w:r>
      <w:r w:rsidR="00176AAC">
        <w:rPr>
          <w:rFonts w:ascii="Garamond" w:hAnsi="Garamond" w:cs="Times New Roman"/>
        </w:rPr>
        <w:t>at Purdue Under</w:t>
      </w:r>
      <w:r w:rsidR="00DD42C9">
        <w:rPr>
          <w:rFonts w:ascii="Garamond" w:hAnsi="Garamond" w:cs="Times New Roman"/>
        </w:rPr>
        <w:t>graduate</w:t>
      </w:r>
      <w:r w:rsidR="00176AAC">
        <w:rPr>
          <w:rFonts w:ascii="Garamond" w:hAnsi="Garamond" w:cs="Times New Roman"/>
        </w:rPr>
        <w:t xml:space="preserve"> Research </w:t>
      </w:r>
      <w:r w:rsidR="00FE2908">
        <w:rPr>
          <w:rFonts w:ascii="Garamond" w:hAnsi="Garamond" w:cs="Times New Roman"/>
        </w:rPr>
        <w:t>Expo</w:t>
      </w:r>
      <w:r w:rsidR="009213FA">
        <w:rPr>
          <w:rFonts w:ascii="Garamond" w:hAnsi="Garamond" w:cs="Times New Roman"/>
        </w:rPr>
        <w:t>, receiving top scores from</w:t>
      </w:r>
      <w:r w:rsidR="00120327">
        <w:rPr>
          <w:rFonts w:ascii="Garamond" w:hAnsi="Garamond" w:cs="Times New Roman"/>
        </w:rPr>
        <w:t xml:space="preserve"> judg</w:t>
      </w:r>
      <w:r w:rsidR="009101F7">
        <w:rPr>
          <w:rFonts w:ascii="Garamond" w:hAnsi="Garamond" w:cs="Times New Roman"/>
        </w:rPr>
        <w:t>ing panel</w:t>
      </w:r>
    </w:p>
    <w:p w14:paraId="12928B27" w14:textId="4342809D" w:rsidR="007808F2" w:rsidRPr="004E3134" w:rsidRDefault="007808F2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 xml:space="preserve">TECHNICAL </w:t>
      </w:r>
      <w:r w:rsidRPr="004E3134">
        <w:rPr>
          <w:rFonts w:ascii="Garamond" w:hAnsi="Garamond" w:cs="Times New Roman"/>
          <w:b/>
          <w:bCs/>
        </w:rPr>
        <w:t>SKILLS</w:t>
      </w:r>
    </w:p>
    <w:p w14:paraId="1AF1228C" w14:textId="249F9F44" w:rsid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rogramming Languages:</w:t>
      </w:r>
      <w:r w:rsidRPr="004E3134">
        <w:rPr>
          <w:rFonts w:ascii="Garamond" w:hAnsi="Garamond" w:cs="Times New Roman"/>
        </w:rPr>
        <w:t xml:space="preserve"> C,</w:t>
      </w:r>
      <w:r>
        <w:rPr>
          <w:rFonts w:ascii="Garamond" w:hAnsi="Garamond" w:cs="Times New Roman"/>
        </w:rPr>
        <w:t xml:space="preserve"> C++, System Verilog, Java, JavaFX, Full Stack JavaScript</w:t>
      </w:r>
      <w:r w:rsidRPr="004E3134">
        <w:rPr>
          <w:rFonts w:ascii="Garamond" w:hAnsi="Garamond" w:cs="Times New Roman"/>
        </w:rPr>
        <w:t>,</w:t>
      </w:r>
      <w:r>
        <w:rPr>
          <w:rFonts w:ascii="Garamond" w:hAnsi="Garamond" w:cs="Times New Roman"/>
        </w:rPr>
        <w:t xml:space="preserve"> Python,</w:t>
      </w:r>
      <w:r w:rsidRPr="004E3134">
        <w:rPr>
          <w:rFonts w:ascii="Garamond" w:hAnsi="Garamond" w:cs="Times New Roman"/>
        </w:rPr>
        <w:t xml:space="preserve"> MATLAB</w:t>
      </w:r>
    </w:p>
    <w:p w14:paraId="5F45C48F" w14:textId="6DB01C22" w:rsidR="007808F2" w:rsidRP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Software Tools</w:t>
      </w:r>
      <w:r>
        <w:rPr>
          <w:rFonts w:ascii="Garamond" w:hAnsi="Garamond" w:cs="Times New Roman"/>
        </w:rPr>
        <w:t xml:space="preserve">: </w:t>
      </w:r>
      <w:r w:rsidR="00F60349">
        <w:rPr>
          <w:rFonts w:ascii="Garamond" w:hAnsi="Garamond" w:cs="Times New Roman"/>
        </w:rPr>
        <w:t xml:space="preserve">Mentor </w:t>
      </w:r>
      <w:r>
        <w:rPr>
          <w:rFonts w:ascii="Garamond" w:hAnsi="Garamond" w:cs="Times New Roman"/>
        </w:rPr>
        <w:t>Questa, Design Compiler,</w:t>
      </w:r>
      <w:r w:rsidR="00F60349">
        <w:rPr>
          <w:rFonts w:ascii="Garamond" w:hAnsi="Garamond" w:cs="Times New Roman"/>
        </w:rPr>
        <w:t xml:space="preserve"> </w:t>
      </w:r>
      <w:proofErr w:type="spellStart"/>
      <w:r w:rsidR="00F60349">
        <w:rPr>
          <w:rFonts w:ascii="Garamond" w:hAnsi="Garamond" w:cs="Times New Roman"/>
        </w:rPr>
        <w:t>Xcelium</w:t>
      </w:r>
      <w:proofErr w:type="spellEnd"/>
      <w:r w:rsidR="00F60349">
        <w:rPr>
          <w:rFonts w:ascii="Garamond" w:hAnsi="Garamond" w:cs="Times New Roman"/>
        </w:rPr>
        <w:t>, Verdi,</w:t>
      </w:r>
      <w:r>
        <w:rPr>
          <w:rFonts w:ascii="Garamond" w:hAnsi="Garamond" w:cs="Times New Roman"/>
        </w:rPr>
        <w:t xml:space="preserve"> Git/GitHub, </w:t>
      </w:r>
      <w:proofErr w:type="spellStart"/>
      <w:r>
        <w:rPr>
          <w:rFonts w:ascii="Garamond" w:hAnsi="Garamond" w:cs="Times New Roman"/>
        </w:rPr>
        <w:t>KiCad</w:t>
      </w:r>
      <w:proofErr w:type="spellEnd"/>
      <w:r>
        <w:rPr>
          <w:rFonts w:ascii="Garamond" w:hAnsi="Garamond" w:cs="Times New Roman"/>
        </w:rPr>
        <w:t>, ANTLR,</w:t>
      </w:r>
      <w:r w:rsidRPr="00532A23">
        <w:rPr>
          <w:rFonts w:ascii="Garamond" w:hAnsi="Garamond" w:cs="Times New Roman"/>
        </w:rPr>
        <w:t xml:space="preserve"> </w:t>
      </w:r>
      <w:proofErr w:type="spellStart"/>
      <w:r>
        <w:rPr>
          <w:rFonts w:ascii="Garamond" w:hAnsi="Garamond" w:cs="Times New Roman"/>
        </w:rPr>
        <w:t>LTspice</w:t>
      </w:r>
      <w:proofErr w:type="spellEnd"/>
    </w:p>
    <w:p w14:paraId="6C6622EC" w14:textId="0242FF38" w:rsidR="00CB5BBB" w:rsidRPr="004E3134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LEADERSHIP</w:t>
      </w:r>
      <w:r w:rsidR="001A4D68" w:rsidRPr="004E3134">
        <w:rPr>
          <w:rFonts w:ascii="Garamond" w:hAnsi="Garamond" w:cs="Times New Roman"/>
          <w:b/>
          <w:bCs/>
        </w:rPr>
        <w:t xml:space="preserve"> &amp; PHILANTHROPY</w:t>
      </w:r>
    </w:p>
    <w:p w14:paraId="51935533" w14:textId="3A68B02D" w:rsidR="000D7256" w:rsidRDefault="000D7256" w:rsidP="00B60D61">
      <w:pPr>
        <w:spacing w:after="8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Tau Beta Pi Engineering Honor Society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C21675">
        <w:rPr>
          <w:rFonts w:ascii="Garamond" w:hAnsi="Garamond" w:cs="Times New Roman"/>
          <w:b/>
          <w:bCs/>
        </w:rPr>
        <w:t>January</w:t>
      </w:r>
      <w:r w:rsidRPr="00B06A64">
        <w:rPr>
          <w:rFonts w:ascii="Garamond" w:hAnsi="Garamond" w:cs="Times New Roman"/>
          <w:b/>
          <w:bCs/>
        </w:rPr>
        <w:t xml:space="preserve"> 2</w:t>
      </w:r>
      <w:r w:rsidRPr="00134E7E">
        <w:rPr>
          <w:rFonts w:ascii="Garamond" w:hAnsi="Garamond" w:cs="Times New Roman"/>
          <w:b/>
          <w:bCs/>
        </w:rPr>
        <w:t>0</w:t>
      </w:r>
      <w:r>
        <w:rPr>
          <w:rFonts w:ascii="Garamond" w:hAnsi="Garamond" w:cs="Times New Roman"/>
          <w:b/>
          <w:bCs/>
        </w:rPr>
        <w:t>20</w:t>
      </w:r>
      <w:r w:rsidRPr="00134E7E">
        <w:rPr>
          <w:rFonts w:ascii="Garamond" w:hAnsi="Garamond" w:cs="Times New Roman"/>
          <w:b/>
          <w:bCs/>
        </w:rPr>
        <w:t xml:space="preserve"> – Present</w:t>
      </w:r>
    </w:p>
    <w:p w14:paraId="07DB39EA" w14:textId="6D69FA22" w:rsidR="00753EA7" w:rsidRPr="00134E7E" w:rsidRDefault="00CB5BBB" w:rsidP="00B60D61">
      <w:pPr>
        <w:spacing w:after="8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Zeta Beta Tau Fraternity</w:t>
      </w:r>
      <w:r w:rsidR="000E0F33" w:rsidRPr="004E3134">
        <w:rPr>
          <w:rFonts w:ascii="Garamond" w:hAnsi="Garamond" w:cs="Times New Roman"/>
        </w:rPr>
        <w:ptab w:relativeTo="margin" w:alignment="right" w:leader="none"/>
      </w:r>
      <w:r w:rsidR="00156FE5">
        <w:rPr>
          <w:rFonts w:ascii="Garamond" w:hAnsi="Garamond" w:cs="Times New Roman"/>
          <w:b/>
          <w:bCs/>
        </w:rPr>
        <w:t>August 2</w:t>
      </w:r>
      <w:r w:rsidR="000E0F33" w:rsidRPr="00134E7E">
        <w:rPr>
          <w:rFonts w:ascii="Garamond" w:hAnsi="Garamond" w:cs="Times New Roman"/>
          <w:b/>
          <w:bCs/>
        </w:rPr>
        <w:t>018 – Present</w:t>
      </w:r>
    </w:p>
    <w:p w14:paraId="7F1AF4C3" w14:textId="39C8EC4D" w:rsidR="007154A8" w:rsidRPr="006D7243" w:rsidRDefault="006D7243" w:rsidP="00F23441">
      <w:pPr>
        <w:spacing w:after="120" w:line="240" w:lineRule="auto"/>
        <w:rPr>
          <w:rFonts w:ascii="Garamond" w:hAnsi="Garamond" w:cs="Times New Roman"/>
          <w:b/>
          <w:bCs/>
        </w:rPr>
      </w:pPr>
      <w:r w:rsidRPr="006D7243">
        <w:rPr>
          <w:rFonts w:ascii="Garamond" w:hAnsi="Garamond" w:cs="Times New Roman"/>
          <w:b/>
          <w:bCs/>
        </w:rPr>
        <w:t>Engineering Honors Peer Mentor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156FE5">
        <w:rPr>
          <w:rFonts w:ascii="Garamond" w:hAnsi="Garamond" w:cs="Times New Roman"/>
          <w:b/>
          <w:bCs/>
        </w:rPr>
        <w:t>August</w:t>
      </w:r>
      <w:r w:rsidR="00161072">
        <w:rPr>
          <w:rFonts w:ascii="Garamond" w:hAnsi="Garamond" w:cs="Times New Roman"/>
          <w:b/>
          <w:bCs/>
        </w:rPr>
        <w:t xml:space="preserve"> 2019</w:t>
      </w:r>
      <w:r w:rsidR="00A44F83">
        <w:rPr>
          <w:rFonts w:ascii="Garamond" w:hAnsi="Garamond" w:cs="Times New Roman"/>
          <w:b/>
          <w:bCs/>
        </w:rPr>
        <w:t xml:space="preserve"> – </w:t>
      </w:r>
      <w:r w:rsidR="00156FE5">
        <w:rPr>
          <w:rFonts w:ascii="Garamond" w:hAnsi="Garamond" w:cs="Times New Roman"/>
          <w:b/>
          <w:bCs/>
        </w:rPr>
        <w:t>August</w:t>
      </w:r>
      <w:r w:rsidR="00A44F83">
        <w:rPr>
          <w:rFonts w:ascii="Garamond" w:hAnsi="Garamond" w:cs="Times New Roman"/>
          <w:b/>
          <w:bCs/>
        </w:rPr>
        <w:t xml:space="preserve"> 2020</w:t>
      </w:r>
    </w:p>
    <w:sectPr w:rsidR="007154A8" w:rsidRPr="006D7243" w:rsidSect="00E430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C5584" w14:textId="77777777" w:rsidR="0080543A" w:rsidRDefault="0080543A" w:rsidP="00B266C5">
      <w:pPr>
        <w:spacing w:after="0" w:line="240" w:lineRule="auto"/>
      </w:pPr>
      <w:r>
        <w:separator/>
      </w:r>
    </w:p>
  </w:endnote>
  <w:endnote w:type="continuationSeparator" w:id="0">
    <w:p w14:paraId="6240CB55" w14:textId="77777777" w:rsidR="0080543A" w:rsidRDefault="0080543A" w:rsidP="00B26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FBEE4" w14:textId="77777777" w:rsidR="0080543A" w:rsidRDefault="0080543A" w:rsidP="00B266C5">
      <w:pPr>
        <w:spacing w:after="0" w:line="240" w:lineRule="auto"/>
      </w:pPr>
      <w:r>
        <w:separator/>
      </w:r>
    </w:p>
  </w:footnote>
  <w:footnote w:type="continuationSeparator" w:id="0">
    <w:p w14:paraId="229D0584" w14:textId="77777777" w:rsidR="0080543A" w:rsidRDefault="0080543A" w:rsidP="00B266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64FBB"/>
    <w:multiLevelType w:val="hybridMultilevel"/>
    <w:tmpl w:val="E5C2FE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12" w:hanging="432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00DA7"/>
    <w:multiLevelType w:val="hybridMultilevel"/>
    <w:tmpl w:val="F04C1C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04463"/>
    <w:multiLevelType w:val="hybridMultilevel"/>
    <w:tmpl w:val="BD3891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B936CA"/>
    <w:multiLevelType w:val="hybridMultilevel"/>
    <w:tmpl w:val="036460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35BC2"/>
    <w:multiLevelType w:val="hybridMultilevel"/>
    <w:tmpl w:val="1CD449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268B13C">
      <w:numFmt w:val="bullet"/>
      <w:lvlText w:val="•"/>
      <w:lvlJc w:val="left"/>
      <w:pPr>
        <w:ind w:left="1512" w:hanging="432"/>
      </w:pPr>
      <w:rPr>
        <w:rFonts w:ascii="Garamond" w:eastAsiaTheme="minorHAnsi" w:hAnsi="Garamond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C95773"/>
    <w:multiLevelType w:val="hybridMultilevel"/>
    <w:tmpl w:val="1E8663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265627">
    <w:abstractNumId w:val="1"/>
  </w:num>
  <w:num w:numId="2" w16cid:durableId="911551093">
    <w:abstractNumId w:val="3"/>
  </w:num>
  <w:num w:numId="3" w16cid:durableId="31199410">
    <w:abstractNumId w:val="4"/>
  </w:num>
  <w:num w:numId="4" w16cid:durableId="799303240">
    <w:abstractNumId w:val="2"/>
  </w:num>
  <w:num w:numId="5" w16cid:durableId="1212155739">
    <w:abstractNumId w:val="5"/>
  </w:num>
  <w:num w:numId="6" w16cid:durableId="1622111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zQzMTGzMDQ2NDdV0lEKTi0uzszPAykwqgUAAzm12SwAAAA="/>
  </w:docVars>
  <w:rsids>
    <w:rsidRoot w:val="00205962"/>
    <w:rsid w:val="00002AC9"/>
    <w:rsid w:val="00005CD8"/>
    <w:rsid w:val="00011BE4"/>
    <w:rsid w:val="00024FD2"/>
    <w:rsid w:val="00030A85"/>
    <w:rsid w:val="00050630"/>
    <w:rsid w:val="0005378E"/>
    <w:rsid w:val="000553FA"/>
    <w:rsid w:val="00075FBB"/>
    <w:rsid w:val="000815D1"/>
    <w:rsid w:val="000B611F"/>
    <w:rsid w:val="000B73EF"/>
    <w:rsid w:val="000C2E7D"/>
    <w:rsid w:val="000D4306"/>
    <w:rsid w:val="000D7256"/>
    <w:rsid w:val="000D732A"/>
    <w:rsid w:val="000E0F33"/>
    <w:rsid w:val="000E655B"/>
    <w:rsid w:val="000F1D5D"/>
    <w:rsid w:val="001006C5"/>
    <w:rsid w:val="00105A64"/>
    <w:rsid w:val="00107451"/>
    <w:rsid w:val="00110BE5"/>
    <w:rsid w:val="00120327"/>
    <w:rsid w:val="0012618D"/>
    <w:rsid w:val="0012720E"/>
    <w:rsid w:val="00134E7E"/>
    <w:rsid w:val="00146165"/>
    <w:rsid w:val="00150E38"/>
    <w:rsid w:val="00156FE5"/>
    <w:rsid w:val="00161072"/>
    <w:rsid w:val="0016120D"/>
    <w:rsid w:val="00162C40"/>
    <w:rsid w:val="00172798"/>
    <w:rsid w:val="00176AAC"/>
    <w:rsid w:val="001771B3"/>
    <w:rsid w:val="00191241"/>
    <w:rsid w:val="00192C61"/>
    <w:rsid w:val="001A4D68"/>
    <w:rsid w:val="001A6842"/>
    <w:rsid w:val="001B729B"/>
    <w:rsid w:val="001C1FD0"/>
    <w:rsid w:val="001C326D"/>
    <w:rsid w:val="001D7103"/>
    <w:rsid w:val="001E4AC9"/>
    <w:rsid w:val="001F45D7"/>
    <w:rsid w:val="001F774E"/>
    <w:rsid w:val="002024E0"/>
    <w:rsid w:val="0020396D"/>
    <w:rsid w:val="00205962"/>
    <w:rsid w:val="002130FD"/>
    <w:rsid w:val="00213740"/>
    <w:rsid w:val="00225D08"/>
    <w:rsid w:val="00227B47"/>
    <w:rsid w:val="002309CD"/>
    <w:rsid w:val="0023793F"/>
    <w:rsid w:val="002434AF"/>
    <w:rsid w:val="00251B6C"/>
    <w:rsid w:val="002607F5"/>
    <w:rsid w:val="00263643"/>
    <w:rsid w:val="00266810"/>
    <w:rsid w:val="002973BD"/>
    <w:rsid w:val="002A229F"/>
    <w:rsid w:val="002A2D40"/>
    <w:rsid w:val="002A492A"/>
    <w:rsid w:val="002A540E"/>
    <w:rsid w:val="002B1BA2"/>
    <w:rsid w:val="002B3782"/>
    <w:rsid w:val="002B5F24"/>
    <w:rsid w:val="002F717A"/>
    <w:rsid w:val="00304E20"/>
    <w:rsid w:val="003050B0"/>
    <w:rsid w:val="00306E8C"/>
    <w:rsid w:val="00313552"/>
    <w:rsid w:val="00313E81"/>
    <w:rsid w:val="003270F1"/>
    <w:rsid w:val="003271A7"/>
    <w:rsid w:val="0034584E"/>
    <w:rsid w:val="00354632"/>
    <w:rsid w:val="00357315"/>
    <w:rsid w:val="003617A6"/>
    <w:rsid w:val="00362C6A"/>
    <w:rsid w:val="00374428"/>
    <w:rsid w:val="00383C6E"/>
    <w:rsid w:val="00387924"/>
    <w:rsid w:val="00387CA5"/>
    <w:rsid w:val="003B54B2"/>
    <w:rsid w:val="003C219A"/>
    <w:rsid w:val="003C6CB4"/>
    <w:rsid w:val="003D0187"/>
    <w:rsid w:val="003E597A"/>
    <w:rsid w:val="003F5C58"/>
    <w:rsid w:val="004026A7"/>
    <w:rsid w:val="00413159"/>
    <w:rsid w:val="00420A5E"/>
    <w:rsid w:val="00431BDB"/>
    <w:rsid w:val="004344A3"/>
    <w:rsid w:val="0044259E"/>
    <w:rsid w:val="00464885"/>
    <w:rsid w:val="00465471"/>
    <w:rsid w:val="00472963"/>
    <w:rsid w:val="00492ADC"/>
    <w:rsid w:val="004A4F70"/>
    <w:rsid w:val="004B18AB"/>
    <w:rsid w:val="004B456D"/>
    <w:rsid w:val="004B496D"/>
    <w:rsid w:val="004C06EC"/>
    <w:rsid w:val="004C095E"/>
    <w:rsid w:val="004E2E3F"/>
    <w:rsid w:val="004E3134"/>
    <w:rsid w:val="004E4877"/>
    <w:rsid w:val="004E5D7A"/>
    <w:rsid w:val="004F5DB0"/>
    <w:rsid w:val="00500345"/>
    <w:rsid w:val="00500635"/>
    <w:rsid w:val="00506462"/>
    <w:rsid w:val="00513CB0"/>
    <w:rsid w:val="00532A23"/>
    <w:rsid w:val="00532BDC"/>
    <w:rsid w:val="005362FA"/>
    <w:rsid w:val="00553572"/>
    <w:rsid w:val="00554A1C"/>
    <w:rsid w:val="0055504F"/>
    <w:rsid w:val="00557D42"/>
    <w:rsid w:val="00557F8A"/>
    <w:rsid w:val="005648B9"/>
    <w:rsid w:val="00565FD2"/>
    <w:rsid w:val="00567CBC"/>
    <w:rsid w:val="00572A58"/>
    <w:rsid w:val="00573EAE"/>
    <w:rsid w:val="005770A1"/>
    <w:rsid w:val="005776B7"/>
    <w:rsid w:val="0058269D"/>
    <w:rsid w:val="00591F91"/>
    <w:rsid w:val="005927E3"/>
    <w:rsid w:val="005B189A"/>
    <w:rsid w:val="005B48BB"/>
    <w:rsid w:val="005B58E5"/>
    <w:rsid w:val="005C2A15"/>
    <w:rsid w:val="005C4ACC"/>
    <w:rsid w:val="005D1854"/>
    <w:rsid w:val="005E0896"/>
    <w:rsid w:val="005E08CD"/>
    <w:rsid w:val="005E46F0"/>
    <w:rsid w:val="005E4A41"/>
    <w:rsid w:val="005E54F2"/>
    <w:rsid w:val="005F2FA0"/>
    <w:rsid w:val="005F4420"/>
    <w:rsid w:val="005F5EB1"/>
    <w:rsid w:val="006013C5"/>
    <w:rsid w:val="00604571"/>
    <w:rsid w:val="00612525"/>
    <w:rsid w:val="006172BC"/>
    <w:rsid w:val="00620EA1"/>
    <w:rsid w:val="0062374A"/>
    <w:rsid w:val="00625AB4"/>
    <w:rsid w:val="00625BD2"/>
    <w:rsid w:val="00636896"/>
    <w:rsid w:val="00663629"/>
    <w:rsid w:val="00663C21"/>
    <w:rsid w:val="006640E0"/>
    <w:rsid w:val="00675A2B"/>
    <w:rsid w:val="006821C0"/>
    <w:rsid w:val="00683D18"/>
    <w:rsid w:val="00695EAD"/>
    <w:rsid w:val="00696622"/>
    <w:rsid w:val="00697432"/>
    <w:rsid w:val="006975D0"/>
    <w:rsid w:val="006A057C"/>
    <w:rsid w:val="006A4C41"/>
    <w:rsid w:val="006A4FD8"/>
    <w:rsid w:val="006C1D6F"/>
    <w:rsid w:val="006C1ECD"/>
    <w:rsid w:val="006C6138"/>
    <w:rsid w:val="006C73B5"/>
    <w:rsid w:val="006D4A4B"/>
    <w:rsid w:val="006D7243"/>
    <w:rsid w:val="006F414E"/>
    <w:rsid w:val="006F477A"/>
    <w:rsid w:val="007007A8"/>
    <w:rsid w:val="00701B71"/>
    <w:rsid w:val="007073C0"/>
    <w:rsid w:val="007154A8"/>
    <w:rsid w:val="00717D86"/>
    <w:rsid w:val="00725B97"/>
    <w:rsid w:val="00727322"/>
    <w:rsid w:val="00736111"/>
    <w:rsid w:val="007455BC"/>
    <w:rsid w:val="007529BE"/>
    <w:rsid w:val="00753EA7"/>
    <w:rsid w:val="00767116"/>
    <w:rsid w:val="00770E29"/>
    <w:rsid w:val="007808F2"/>
    <w:rsid w:val="00790759"/>
    <w:rsid w:val="00792A12"/>
    <w:rsid w:val="007A3C16"/>
    <w:rsid w:val="007A47F3"/>
    <w:rsid w:val="007A5103"/>
    <w:rsid w:val="007B76DE"/>
    <w:rsid w:val="007C558B"/>
    <w:rsid w:val="007C65E6"/>
    <w:rsid w:val="007C7B0F"/>
    <w:rsid w:val="007D2410"/>
    <w:rsid w:val="007D28FD"/>
    <w:rsid w:val="007E58E1"/>
    <w:rsid w:val="007E7933"/>
    <w:rsid w:val="007F4C5B"/>
    <w:rsid w:val="0080543A"/>
    <w:rsid w:val="00806EE1"/>
    <w:rsid w:val="00807FA5"/>
    <w:rsid w:val="008108DC"/>
    <w:rsid w:val="0081533F"/>
    <w:rsid w:val="00825307"/>
    <w:rsid w:val="008276A3"/>
    <w:rsid w:val="008301F2"/>
    <w:rsid w:val="00834236"/>
    <w:rsid w:val="008342B0"/>
    <w:rsid w:val="00835957"/>
    <w:rsid w:val="00850BCD"/>
    <w:rsid w:val="008610E1"/>
    <w:rsid w:val="00870B77"/>
    <w:rsid w:val="0087308F"/>
    <w:rsid w:val="0087423F"/>
    <w:rsid w:val="00876F8E"/>
    <w:rsid w:val="0088235C"/>
    <w:rsid w:val="008927B9"/>
    <w:rsid w:val="00895C4A"/>
    <w:rsid w:val="008A1761"/>
    <w:rsid w:val="008A351E"/>
    <w:rsid w:val="008B0AAE"/>
    <w:rsid w:val="008B4ABE"/>
    <w:rsid w:val="008B59E2"/>
    <w:rsid w:val="008C3073"/>
    <w:rsid w:val="008C50AB"/>
    <w:rsid w:val="008C517E"/>
    <w:rsid w:val="008C6883"/>
    <w:rsid w:val="008C7181"/>
    <w:rsid w:val="008D605D"/>
    <w:rsid w:val="008E4DD6"/>
    <w:rsid w:val="008F21DE"/>
    <w:rsid w:val="008F28E7"/>
    <w:rsid w:val="009005BE"/>
    <w:rsid w:val="0090597B"/>
    <w:rsid w:val="009101F7"/>
    <w:rsid w:val="009126D7"/>
    <w:rsid w:val="00912CCB"/>
    <w:rsid w:val="00913FAE"/>
    <w:rsid w:val="009148A6"/>
    <w:rsid w:val="009154E0"/>
    <w:rsid w:val="009213FA"/>
    <w:rsid w:val="00924A54"/>
    <w:rsid w:val="0092611A"/>
    <w:rsid w:val="0093056B"/>
    <w:rsid w:val="0093241B"/>
    <w:rsid w:val="00933730"/>
    <w:rsid w:val="00940337"/>
    <w:rsid w:val="0095242D"/>
    <w:rsid w:val="00957516"/>
    <w:rsid w:val="00967471"/>
    <w:rsid w:val="00970AFE"/>
    <w:rsid w:val="009733D5"/>
    <w:rsid w:val="0097677D"/>
    <w:rsid w:val="00984B36"/>
    <w:rsid w:val="00985478"/>
    <w:rsid w:val="009864D9"/>
    <w:rsid w:val="009B38F0"/>
    <w:rsid w:val="009B4180"/>
    <w:rsid w:val="009B73E6"/>
    <w:rsid w:val="009C56CF"/>
    <w:rsid w:val="009C62AB"/>
    <w:rsid w:val="009D1300"/>
    <w:rsid w:val="009D4433"/>
    <w:rsid w:val="00A05283"/>
    <w:rsid w:val="00A15971"/>
    <w:rsid w:val="00A227C9"/>
    <w:rsid w:val="00A44F83"/>
    <w:rsid w:val="00A54398"/>
    <w:rsid w:val="00A61D29"/>
    <w:rsid w:val="00A61FDA"/>
    <w:rsid w:val="00A6644A"/>
    <w:rsid w:val="00A71805"/>
    <w:rsid w:val="00A76979"/>
    <w:rsid w:val="00A77D08"/>
    <w:rsid w:val="00A815CC"/>
    <w:rsid w:val="00A824A5"/>
    <w:rsid w:val="00A90723"/>
    <w:rsid w:val="00AB58B9"/>
    <w:rsid w:val="00AB609D"/>
    <w:rsid w:val="00AE3BD1"/>
    <w:rsid w:val="00AF5949"/>
    <w:rsid w:val="00B06A64"/>
    <w:rsid w:val="00B071C9"/>
    <w:rsid w:val="00B1153B"/>
    <w:rsid w:val="00B1352F"/>
    <w:rsid w:val="00B14F02"/>
    <w:rsid w:val="00B152C8"/>
    <w:rsid w:val="00B20B5F"/>
    <w:rsid w:val="00B266C5"/>
    <w:rsid w:val="00B318E3"/>
    <w:rsid w:val="00B37A31"/>
    <w:rsid w:val="00B42FD7"/>
    <w:rsid w:val="00B43F2F"/>
    <w:rsid w:val="00B53E65"/>
    <w:rsid w:val="00B55BED"/>
    <w:rsid w:val="00B60D61"/>
    <w:rsid w:val="00B6217D"/>
    <w:rsid w:val="00B70A80"/>
    <w:rsid w:val="00B90601"/>
    <w:rsid w:val="00B94F82"/>
    <w:rsid w:val="00B950C5"/>
    <w:rsid w:val="00BA3F7D"/>
    <w:rsid w:val="00BB0BE0"/>
    <w:rsid w:val="00BB3451"/>
    <w:rsid w:val="00BB49A3"/>
    <w:rsid w:val="00BB6B5C"/>
    <w:rsid w:val="00BC2BF0"/>
    <w:rsid w:val="00BC2CF2"/>
    <w:rsid w:val="00BC3DE7"/>
    <w:rsid w:val="00BC72E1"/>
    <w:rsid w:val="00BD1F65"/>
    <w:rsid w:val="00BE4EC3"/>
    <w:rsid w:val="00C02488"/>
    <w:rsid w:val="00C130FB"/>
    <w:rsid w:val="00C21675"/>
    <w:rsid w:val="00C25A8D"/>
    <w:rsid w:val="00C27926"/>
    <w:rsid w:val="00C30D6E"/>
    <w:rsid w:val="00C377D3"/>
    <w:rsid w:val="00C43046"/>
    <w:rsid w:val="00C573FC"/>
    <w:rsid w:val="00C63570"/>
    <w:rsid w:val="00C7608B"/>
    <w:rsid w:val="00C76274"/>
    <w:rsid w:val="00C841D1"/>
    <w:rsid w:val="00C9154F"/>
    <w:rsid w:val="00CA203C"/>
    <w:rsid w:val="00CA46A2"/>
    <w:rsid w:val="00CB5BBB"/>
    <w:rsid w:val="00CB6405"/>
    <w:rsid w:val="00CC1B17"/>
    <w:rsid w:val="00CC413E"/>
    <w:rsid w:val="00CF6BB5"/>
    <w:rsid w:val="00D16339"/>
    <w:rsid w:val="00D179B7"/>
    <w:rsid w:val="00D21A62"/>
    <w:rsid w:val="00D2247E"/>
    <w:rsid w:val="00D25E99"/>
    <w:rsid w:val="00D26075"/>
    <w:rsid w:val="00D271BB"/>
    <w:rsid w:val="00D3015D"/>
    <w:rsid w:val="00D31D68"/>
    <w:rsid w:val="00D353EF"/>
    <w:rsid w:val="00D420B3"/>
    <w:rsid w:val="00D43290"/>
    <w:rsid w:val="00D46D09"/>
    <w:rsid w:val="00D7200E"/>
    <w:rsid w:val="00D83F83"/>
    <w:rsid w:val="00D90E43"/>
    <w:rsid w:val="00D95433"/>
    <w:rsid w:val="00DB3E25"/>
    <w:rsid w:val="00DC1ADD"/>
    <w:rsid w:val="00DD22BF"/>
    <w:rsid w:val="00DD42C9"/>
    <w:rsid w:val="00DF3407"/>
    <w:rsid w:val="00E0046A"/>
    <w:rsid w:val="00E00A77"/>
    <w:rsid w:val="00E02049"/>
    <w:rsid w:val="00E044BE"/>
    <w:rsid w:val="00E13E81"/>
    <w:rsid w:val="00E32177"/>
    <w:rsid w:val="00E33C17"/>
    <w:rsid w:val="00E4142B"/>
    <w:rsid w:val="00E4301F"/>
    <w:rsid w:val="00E52B3A"/>
    <w:rsid w:val="00E54D9E"/>
    <w:rsid w:val="00E5549C"/>
    <w:rsid w:val="00E77578"/>
    <w:rsid w:val="00E84EC8"/>
    <w:rsid w:val="00E860FC"/>
    <w:rsid w:val="00E9388B"/>
    <w:rsid w:val="00EA1391"/>
    <w:rsid w:val="00EA4F01"/>
    <w:rsid w:val="00EA73C1"/>
    <w:rsid w:val="00EB32E8"/>
    <w:rsid w:val="00EC03F9"/>
    <w:rsid w:val="00ED4E36"/>
    <w:rsid w:val="00EE0FC9"/>
    <w:rsid w:val="00EE489A"/>
    <w:rsid w:val="00EE4A61"/>
    <w:rsid w:val="00EE7833"/>
    <w:rsid w:val="00F140BB"/>
    <w:rsid w:val="00F160BB"/>
    <w:rsid w:val="00F23441"/>
    <w:rsid w:val="00F32965"/>
    <w:rsid w:val="00F36E2C"/>
    <w:rsid w:val="00F426FB"/>
    <w:rsid w:val="00F45343"/>
    <w:rsid w:val="00F517A9"/>
    <w:rsid w:val="00F54253"/>
    <w:rsid w:val="00F54722"/>
    <w:rsid w:val="00F55EE0"/>
    <w:rsid w:val="00F60349"/>
    <w:rsid w:val="00F74648"/>
    <w:rsid w:val="00F77E2C"/>
    <w:rsid w:val="00F844D1"/>
    <w:rsid w:val="00FB0229"/>
    <w:rsid w:val="00FB09A0"/>
    <w:rsid w:val="00FB0CF4"/>
    <w:rsid w:val="00FB41C2"/>
    <w:rsid w:val="00FC5282"/>
    <w:rsid w:val="00FD4402"/>
    <w:rsid w:val="00FE1713"/>
    <w:rsid w:val="00FE2908"/>
    <w:rsid w:val="00FE2B77"/>
    <w:rsid w:val="00FE55EE"/>
    <w:rsid w:val="00FF15E6"/>
    <w:rsid w:val="00FF3D06"/>
    <w:rsid w:val="00FF677B"/>
    <w:rsid w:val="00FF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71343"/>
  <w15:chartTrackingRefBased/>
  <w15:docId w15:val="{E881E670-392C-40F4-8986-B4A73EE5A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420"/>
    <w:pPr>
      <w:ind w:left="720"/>
      <w:contextualSpacing/>
    </w:pPr>
  </w:style>
  <w:style w:type="table" w:styleId="TableGrid">
    <w:name w:val="Table Grid"/>
    <w:basedOn w:val="TableNormal"/>
    <w:uiPriority w:val="39"/>
    <w:rsid w:val="00D25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01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1F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6C5"/>
  </w:style>
  <w:style w:type="paragraph" w:styleId="Footer">
    <w:name w:val="footer"/>
    <w:basedOn w:val="Normal"/>
    <w:link w:val="Foot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6C5"/>
  </w:style>
  <w:style w:type="character" w:styleId="FollowedHyperlink">
    <w:name w:val="FollowedHyperlink"/>
    <w:basedOn w:val="DefaultParagraphFont"/>
    <w:uiPriority w:val="99"/>
    <w:semiHidden/>
    <w:unhideWhenUsed/>
    <w:rsid w:val="00567C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tchaarnd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marndt26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7CF383E-D161-4B43-8435-5C94F7DE650F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1B5474-A041-445A-8A87-50F4142CA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</TotalTime>
  <Pages>1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 Arndt</dc:creator>
  <cp:keywords/>
  <dc:description/>
  <cp:lastModifiedBy>Mitchell Allan Arndt</cp:lastModifiedBy>
  <cp:revision>402</cp:revision>
  <cp:lastPrinted>2022-02-07T20:16:00Z</cp:lastPrinted>
  <dcterms:created xsi:type="dcterms:W3CDTF">2019-09-01T17:42:00Z</dcterms:created>
  <dcterms:modified xsi:type="dcterms:W3CDTF">2022-06-17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979</vt:lpwstr>
  </property>
  <property fmtid="{D5CDD505-2E9C-101B-9397-08002B2CF9AE}" pid="3" name="grammarly_documentContext">
    <vt:lpwstr>{"goals":[],"domain":"general","emotions":[],"dialect":"american"}</vt:lpwstr>
  </property>
</Properties>
</file>